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B857" w14:textId="1BC7C52D" w:rsidR="0078288A" w:rsidRPr="0078288A" w:rsidRDefault="00AC293C" w:rsidP="0078288A">
      <w:pPr>
        <w:spacing w:line="480" w:lineRule="auto"/>
        <w:ind w:right="-864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upplementary file 1: </w:t>
      </w:r>
      <w:r w:rsidR="0078288A" w:rsidRPr="0078288A">
        <w:rPr>
          <w:rFonts w:asciiTheme="majorBidi" w:hAnsiTheme="majorBidi" w:cstheme="majorBidi"/>
          <w:b/>
          <w:bCs/>
          <w:sz w:val="24"/>
          <w:szCs w:val="24"/>
          <w:lang w:val="en-US"/>
        </w:rPr>
        <w:t>Search Strategy using PubMed</w:t>
      </w:r>
    </w:p>
    <w:p w14:paraId="42FCAD8C" w14:textId="15306B29" w:rsidR="0078288A" w:rsidRPr="0078288A" w:rsidRDefault="0078288A" w:rsidP="0078288A">
      <w:pPr>
        <w:spacing w:line="480" w:lineRule="auto"/>
        <w:ind w:right="-864"/>
        <w:rPr>
          <w:rFonts w:asciiTheme="majorBidi" w:hAnsiTheme="majorBidi" w:cstheme="majorBidi"/>
          <w:sz w:val="24"/>
          <w:szCs w:val="24"/>
        </w:rPr>
      </w:pPr>
      <w:r w:rsidRPr="0078288A">
        <w:rPr>
          <w:rFonts w:asciiTheme="majorBidi" w:hAnsiTheme="majorBidi" w:cstheme="majorBidi"/>
          <w:sz w:val="24"/>
          <w:szCs w:val="24"/>
        </w:rPr>
        <w:t>Search: (Dairy OR Milk OR Cheese OR Yogurt) AND (Cancer)</w:t>
      </w:r>
    </w:p>
    <w:p w14:paraId="729AB723" w14:textId="77777777" w:rsidR="0078288A" w:rsidRPr="0078288A" w:rsidRDefault="0078288A" w:rsidP="0078288A">
      <w:pPr>
        <w:spacing w:line="480" w:lineRule="auto"/>
        <w:ind w:right="-864"/>
        <w:rPr>
          <w:rFonts w:asciiTheme="majorBidi" w:hAnsiTheme="majorBidi" w:cstheme="majorBidi"/>
          <w:sz w:val="24"/>
          <w:szCs w:val="24"/>
        </w:rPr>
      </w:pPr>
      <w:r w:rsidRPr="0078288A">
        <w:rPr>
          <w:rFonts w:asciiTheme="majorBidi" w:hAnsiTheme="majorBidi" w:cstheme="majorBidi"/>
          <w:sz w:val="24"/>
          <w:szCs w:val="24"/>
        </w:rPr>
        <w:t>("dairies"[All Fields] OR "dairy"[All Fields] OR "dairy s"[All Fields] OR "dairying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 OR "dairying"[All Fields] OR ("milk, human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 OR ("milk"[All Fields] AND "human"[All Fields]) OR "human milk"[All Fields] OR "milk"[All Fields] OR "milk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) OR ("cheese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 OR "cheese"[All Fields] OR "cheeses"[All Fields] OR "cheese s"[All Fields]) OR ("yoghurts"[All Fields] OR "yogurt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 OR "yogurt"[All Fields] OR "yoghurt"[All Fields] OR "yogurts"[All Fields])) AND ("cancer s"[All Fields] OR "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cancerated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>"[All Fields] OR "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canceration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>"[All Fields] OR "cancerization"[All Fields] OR "cancerized"[All Fields] OR "cancerous"[All Fields] OR "neoplasms"[</w:t>
      </w:r>
      <w:proofErr w:type="spellStart"/>
      <w:r w:rsidRPr="0078288A">
        <w:rPr>
          <w:rFonts w:asciiTheme="majorBidi" w:hAnsiTheme="majorBidi" w:cstheme="majorBidi"/>
          <w:sz w:val="24"/>
          <w:szCs w:val="24"/>
        </w:rPr>
        <w:t>MeSH</w:t>
      </w:r>
      <w:proofErr w:type="spellEnd"/>
      <w:r w:rsidRPr="0078288A">
        <w:rPr>
          <w:rFonts w:asciiTheme="majorBidi" w:hAnsiTheme="majorBidi" w:cstheme="majorBidi"/>
          <w:sz w:val="24"/>
          <w:szCs w:val="24"/>
        </w:rPr>
        <w:t xml:space="preserve"> Terms] OR "neoplasms"[All Fields] OR "cancer"[All Fields] OR "cancers"[All Fields])</w:t>
      </w:r>
    </w:p>
    <w:sectPr w:rsidR="0078288A" w:rsidRPr="0078288A" w:rsidSect="007F7204">
      <w:pgSz w:w="12240" w:h="16834" w:code="9"/>
      <w:pgMar w:top="1440" w:right="2232" w:bottom="1440" w:left="22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jc3NTI1NTI3MDBT0lEKTi0uzszPAykwrgUACpWf1SwAAAA="/>
  </w:docVars>
  <w:rsids>
    <w:rsidRoot w:val="0078288A"/>
    <w:rsid w:val="00170A3E"/>
    <w:rsid w:val="00230C4C"/>
    <w:rsid w:val="0078288A"/>
    <w:rsid w:val="007F7204"/>
    <w:rsid w:val="00AC293C"/>
    <w:rsid w:val="00DD5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6B83B"/>
  <w15:chartTrackingRefBased/>
  <w15:docId w15:val="{700336BE-6B65-4F37-BDE6-3C75728E1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lshimaa</dc:creator>
  <cp:keywords/>
  <dc:description/>
  <cp:lastModifiedBy>mostafa Alshimaa</cp:lastModifiedBy>
  <cp:revision>3</cp:revision>
  <dcterms:created xsi:type="dcterms:W3CDTF">2021-09-08T01:22:00Z</dcterms:created>
  <dcterms:modified xsi:type="dcterms:W3CDTF">2021-09-21T02:04:00Z</dcterms:modified>
</cp:coreProperties>
</file>